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4E3481" w14:textId="77777777" w:rsidR="00BF5305" w:rsidRPr="006D4005" w:rsidRDefault="00BF5305" w:rsidP="00BF5305">
      <w:pPr>
        <w:rPr>
          <w:rFonts w:ascii="Avenir Book" w:hAnsi="Avenir Book" w:cs="Arial"/>
          <w:sz w:val="22"/>
          <w:szCs w:val="22"/>
        </w:rPr>
      </w:pPr>
    </w:p>
    <w:p w14:paraId="11EFAB30" w14:textId="27DA8D51" w:rsidR="004658A5" w:rsidRPr="002D6699" w:rsidRDefault="004658A5" w:rsidP="004658A5">
      <w:pPr>
        <w:rPr>
          <w:rFonts w:ascii="Arial Narrow" w:eastAsia="Times New Roman" w:hAnsi="Arial Narrow"/>
          <w:b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/>
          <w:bCs/>
          <w:color w:val="000000"/>
          <w:sz w:val="22"/>
          <w:szCs w:val="22"/>
        </w:rPr>
        <w:t xml:space="preserve">Food Insecurity Nutrition Incentive (FINI) </w:t>
      </w:r>
      <w:r>
        <w:rPr>
          <w:rFonts w:ascii="Arial Narrow" w:eastAsia="Times New Roman" w:hAnsi="Arial Narrow"/>
          <w:b/>
          <w:bCs/>
          <w:color w:val="000000"/>
          <w:sz w:val="22"/>
          <w:szCs w:val="22"/>
        </w:rPr>
        <w:t xml:space="preserve">Grant </w:t>
      </w:r>
      <w:r w:rsidRPr="002D6699">
        <w:rPr>
          <w:rFonts w:ascii="Arial Narrow" w:eastAsia="Times New Roman" w:hAnsi="Arial Narrow"/>
          <w:b/>
          <w:bCs/>
          <w:color w:val="000000"/>
          <w:sz w:val="22"/>
          <w:szCs w:val="22"/>
        </w:rPr>
        <w:t>Program</w:t>
      </w:r>
    </w:p>
    <w:p w14:paraId="32871E37" w14:textId="0ADB66E2" w:rsidR="004658A5" w:rsidRPr="002D6699" w:rsidRDefault="004658A5" w:rsidP="004658A5">
      <w:pPr>
        <w:rPr>
          <w:rFonts w:ascii="Arial Narrow" w:eastAsia="Times New Roman" w:hAnsi="Arial Narrow"/>
          <w:bCs/>
          <w:color w:val="000000"/>
          <w:sz w:val="22"/>
          <w:szCs w:val="22"/>
        </w:rPr>
      </w:pPr>
      <w:r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To be returned to </w:t>
      </w:r>
      <w:r w:rsidR="00C8238D">
        <w:rPr>
          <w:rFonts w:ascii="Arial Narrow" w:eastAsia="Times New Roman" w:hAnsi="Arial Narrow"/>
          <w:bCs/>
          <w:color w:val="000000"/>
          <w:sz w:val="22"/>
          <w:szCs w:val="22"/>
        </w:rPr>
        <w:t>NOFA-VT</w:t>
      </w:r>
    </w:p>
    <w:p w14:paraId="049EEC4A" w14:textId="77777777" w:rsidR="004658A5" w:rsidRPr="002D6699" w:rsidRDefault="004658A5" w:rsidP="004658A5">
      <w:pPr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5FDB9139" w14:textId="77777777" w:rsidR="004658A5" w:rsidRPr="00416E6B" w:rsidRDefault="004658A5" w:rsidP="004658A5">
      <w:pPr>
        <w:jc w:val="center"/>
        <w:rPr>
          <w:rFonts w:ascii="Arial Narrow" w:eastAsia="Times New Roman" w:hAnsi="Arial Narrow"/>
          <w:b/>
          <w:bCs/>
          <w:color w:val="000000"/>
          <w:sz w:val="22"/>
          <w:szCs w:val="22"/>
        </w:rPr>
      </w:pPr>
      <w:r w:rsidRPr="00416E6B">
        <w:rPr>
          <w:rFonts w:ascii="Arial Narrow" w:eastAsia="Times New Roman" w:hAnsi="Arial Narrow"/>
          <w:b/>
          <w:bCs/>
          <w:color w:val="000000"/>
          <w:sz w:val="22"/>
          <w:szCs w:val="22"/>
        </w:rPr>
        <w:t>Market Contact Pledge</w:t>
      </w:r>
    </w:p>
    <w:p w14:paraId="055F1658" w14:textId="3215B8EA" w:rsidR="004658A5" w:rsidRPr="002D6699" w:rsidRDefault="00E7372E" w:rsidP="004658A5">
      <w:pPr>
        <w:jc w:val="center"/>
        <w:rPr>
          <w:rFonts w:ascii="Arial Narrow" w:eastAsia="Times New Roman" w:hAnsi="Arial Narrow"/>
          <w:bCs/>
          <w:color w:val="000000"/>
          <w:sz w:val="22"/>
          <w:szCs w:val="22"/>
        </w:rPr>
      </w:pPr>
      <w:r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Year </w:t>
      </w:r>
      <w:r w:rsidR="00C85EEC">
        <w:rPr>
          <w:rFonts w:ascii="Arial Narrow" w:eastAsia="Times New Roman" w:hAnsi="Arial Narrow"/>
          <w:bCs/>
          <w:color w:val="000000"/>
          <w:sz w:val="22"/>
          <w:szCs w:val="22"/>
        </w:rPr>
        <w:t>3</w:t>
      </w:r>
      <w:r w:rsidR="004658A5"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>: Valid th</w:t>
      </w:r>
      <w:r w:rsidR="00C8238D">
        <w:rPr>
          <w:rFonts w:ascii="Arial Narrow" w:eastAsia="Times New Roman" w:hAnsi="Arial Narrow"/>
          <w:bCs/>
          <w:color w:val="000000"/>
          <w:sz w:val="22"/>
          <w:szCs w:val="22"/>
        </w:rPr>
        <w:t>r</w:t>
      </w:r>
      <w:r w:rsidR="004658A5"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ough </w:t>
      </w:r>
      <w:r w:rsidR="004658A5">
        <w:rPr>
          <w:rFonts w:ascii="Arial Narrow" w:eastAsia="Times New Roman" w:hAnsi="Arial Narrow"/>
          <w:bCs/>
          <w:color w:val="000000"/>
          <w:sz w:val="22"/>
          <w:szCs w:val="22"/>
        </w:rPr>
        <w:t>March 31,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 201</w:t>
      </w:r>
      <w:r w:rsidR="00C85EEC">
        <w:rPr>
          <w:rFonts w:ascii="Arial Narrow" w:eastAsia="Times New Roman" w:hAnsi="Arial Narrow"/>
          <w:bCs/>
          <w:color w:val="000000"/>
          <w:sz w:val="22"/>
          <w:szCs w:val="22"/>
        </w:rPr>
        <w:t>8</w:t>
      </w:r>
    </w:p>
    <w:p w14:paraId="2BE8F142" w14:textId="77777777" w:rsidR="004658A5" w:rsidRPr="002D6699" w:rsidRDefault="004658A5" w:rsidP="004658A5">
      <w:pPr>
        <w:jc w:val="center"/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227C28CD" w14:textId="77777777" w:rsidR="004658A5" w:rsidRPr="002D6699" w:rsidRDefault="004658A5" w:rsidP="004658A5">
      <w:pPr>
        <w:jc w:val="center"/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10360051" w14:textId="1469C2B5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I, </w:t>
      </w:r>
      <w:r w:rsidR="00C8238D">
        <w:rPr>
          <w:rFonts w:ascii="Arial Narrow" w:eastAsia="Times New Roman" w:hAnsi="Arial Narrow"/>
          <w:bCs/>
          <w:color w:val="000000"/>
          <w:sz w:val="22"/>
          <w:szCs w:val="22"/>
        </w:rPr>
        <w:t>__________________________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 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am the on-site administrator of the nutrition incentive program at </w:t>
      </w:r>
      <w:r w:rsidR="00C8238D">
        <w:rPr>
          <w:rFonts w:ascii="Arial Narrow" w:eastAsia="Times New Roman" w:hAnsi="Arial Narrow"/>
          <w:bCs/>
          <w:color w:val="000000"/>
          <w:sz w:val="22"/>
          <w:szCs w:val="22"/>
        </w:rPr>
        <w:t>___________________________________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, 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a participating 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>market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 in the USDA’s Food Insecurity Nutrition Incent</w:t>
      </w:r>
      <w:r w:rsidR="00E7372E">
        <w:rPr>
          <w:rFonts w:ascii="Arial Narrow" w:eastAsia="Times New Roman" w:hAnsi="Arial Narrow"/>
          <w:bCs/>
          <w:color w:val="000000"/>
          <w:sz w:val="22"/>
          <w:szCs w:val="22"/>
        </w:rPr>
        <w:t>ive (FINI) grant program in 201</w:t>
      </w:r>
      <w:r w:rsidR="00C85EEC">
        <w:rPr>
          <w:rFonts w:ascii="Arial Narrow" w:eastAsia="Times New Roman" w:hAnsi="Arial Narrow"/>
          <w:bCs/>
          <w:color w:val="000000"/>
          <w:sz w:val="22"/>
          <w:szCs w:val="22"/>
        </w:rPr>
        <w:t>7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. </w:t>
      </w:r>
    </w:p>
    <w:p w14:paraId="02B6CD9D" w14:textId="77777777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39FABDA0" w14:textId="77777777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>I understand that FINI funds for nutrition incentives may onl</w:t>
      </w:r>
      <w:bookmarkStart w:id="0" w:name="_GoBack"/>
      <w:bookmarkEnd w:id="0"/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y be used to incentivize fruits and vegetables. I have spoken directly with every vendor who sells at my 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>market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 and clearly explained the parameters of the FINI funding:</w:t>
      </w:r>
    </w:p>
    <w:p w14:paraId="634988CE" w14:textId="77777777" w:rsidR="004658A5" w:rsidRPr="002D6699" w:rsidRDefault="004658A5" w:rsidP="004658A5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eastAsia="Times New Roman" w:hAnsi="Arial Narrow" w:cs="Times New Roman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 w:cs="Times New Roman"/>
          <w:bCs/>
          <w:color w:val="000000"/>
          <w:sz w:val="22"/>
          <w:szCs w:val="22"/>
        </w:rPr>
        <w:t>Vendors that sell fruits and vegetables understand that they can accept incentive dollars funded through FINI.</w:t>
      </w:r>
    </w:p>
    <w:p w14:paraId="171223FA" w14:textId="77777777" w:rsidR="004658A5" w:rsidRPr="002D6699" w:rsidRDefault="004658A5" w:rsidP="004658A5">
      <w:pPr>
        <w:pStyle w:val="ListParagraph"/>
        <w:numPr>
          <w:ilvl w:val="0"/>
          <w:numId w:val="7"/>
        </w:numPr>
        <w:spacing w:line="360" w:lineRule="auto"/>
        <w:ind w:left="720"/>
        <w:rPr>
          <w:rFonts w:ascii="Arial Narrow" w:eastAsia="Times New Roman" w:hAnsi="Arial Narrow" w:cs="Times New Roman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 w:cs="Times New Roman"/>
          <w:bCs/>
          <w:color w:val="000000"/>
          <w:sz w:val="22"/>
          <w:szCs w:val="22"/>
        </w:rPr>
        <w:t>Vendors that sell other products (not fruits and vegetables) understand that they cannot accept incentive dollars funded through FINI.</w:t>
      </w:r>
    </w:p>
    <w:p w14:paraId="2DFAD8D5" w14:textId="77777777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0B5D20E6" w14:textId="77777777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My signature below confirms that FINI funds provided to my </w:t>
      </w:r>
      <w:r>
        <w:rPr>
          <w:rFonts w:ascii="Arial Narrow" w:eastAsia="Times New Roman" w:hAnsi="Arial Narrow"/>
          <w:bCs/>
          <w:color w:val="000000"/>
          <w:sz w:val="22"/>
          <w:szCs w:val="22"/>
        </w:rPr>
        <w:t>market</w:t>
      </w: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 will be used appropriately according to the policies associated with this federal grant. </w:t>
      </w:r>
    </w:p>
    <w:p w14:paraId="0EC3CFE7" w14:textId="77777777" w:rsidR="004658A5" w:rsidRPr="002D6699" w:rsidRDefault="004658A5" w:rsidP="004658A5">
      <w:pPr>
        <w:spacing w:line="360" w:lineRule="auto"/>
        <w:rPr>
          <w:rFonts w:ascii="Arial Narrow" w:eastAsia="Times New Roman" w:hAnsi="Arial Narrow"/>
          <w:bCs/>
          <w:color w:val="000000"/>
          <w:sz w:val="22"/>
          <w:szCs w:val="22"/>
        </w:rPr>
      </w:pPr>
    </w:p>
    <w:p w14:paraId="090B9B2D" w14:textId="77777777" w:rsidR="004658A5" w:rsidRPr="002D6699" w:rsidRDefault="004658A5" w:rsidP="004658A5">
      <w:pPr>
        <w:rPr>
          <w:rFonts w:ascii="Arial Narrow" w:eastAsia="Times New Roman" w:hAnsi="Arial Narrow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 xml:space="preserve">_________________________________                                </w:t>
      </w:r>
    </w:p>
    <w:p w14:paraId="1D4CC10D" w14:textId="77777777" w:rsidR="004658A5" w:rsidRPr="002D6699" w:rsidRDefault="004658A5" w:rsidP="004658A5">
      <w:pPr>
        <w:rPr>
          <w:rFonts w:ascii="Arial Narrow" w:eastAsia="Times New Roman" w:hAnsi="Arial Narrow"/>
          <w:bCs/>
          <w:i/>
          <w:color w:val="000000"/>
          <w:sz w:val="22"/>
          <w:szCs w:val="22"/>
        </w:rPr>
      </w:pPr>
    </w:p>
    <w:p w14:paraId="2496CFF0" w14:textId="77777777" w:rsidR="004658A5" w:rsidRPr="002D6699" w:rsidRDefault="004658A5" w:rsidP="004658A5">
      <w:pPr>
        <w:rPr>
          <w:rFonts w:ascii="Arial Narrow" w:eastAsia="Times New Roman" w:hAnsi="Arial Narrow"/>
          <w:bCs/>
          <w:i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i/>
          <w:color w:val="000000"/>
          <w:sz w:val="22"/>
          <w:szCs w:val="22"/>
        </w:rPr>
        <w:t>Signature</w:t>
      </w:r>
      <w:r w:rsidRPr="002D6699">
        <w:rPr>
          <w:rFonts w:ascii="Arial Narrow" w:eastAsia="Times New Roman" w:hAnsi="Arial Narrow"/>
          <w:bCs/>
          <w:i/>
          <w:color w:val="000000"/>
          <w:sz w:val="22"/>
          <w:szCs w:val="22"/>
        </w:rPr>
        <w:tab/>
      </w:r>
    </w:p>
    <w:p w14:paraId="48B3F737" w14:textId="77777777" w:rsidR="004658A5" w:rsidRPr="002D6699" w:rsidRDefault="004658A5" w:rsidP="004658A5">
      <w:pPr>
        <w:rPr>
          <w:rFonts w:ascii="Arial Narrow" w:eastAsia="Times New Roman" w:hAnsi="Arial Narrow"/>
          <w:bCs/>
          <w:i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i/>
          <w:color w:val="000000"/>
          <w:sz w:val="22"/>
          <w:szCs w:val="22"/>
        </w:rPr>
        <w:tab/>
      </w:r>
    </w:p>
    <w:p w14:paraId="3B1FC855" w14:textId="77777777" w:rsidR="004658A5" w:rsidRPr="002D6699" w:rsidRDefault="004658A5" w:rsidP="004658A5">
      <w:pPr>
        <w:rPr>
          <w:rFonts w:ascii="Arial Narrow" w:eastAsia="Times New Roman" w:hAnsi="Arial Narrow"/>
          <w:bCs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color w:val="000000"/>
          <w:sz w:val="22"/>
          <w:szCs w:val="22"/>
        </w:rPr>
        <w:t>___________________</w:t>
      </w:r>
    </w:p>
    <w:p w14:paraId="4D552611" w14:textId="77777777" w:rsidR="004658A5" w:rsidRPr="002D6699" w:rsidRDefault="004658A5" w:rsidP="004658A5">
      <w:pPr>
        <w:rPr>
          <w:rFonts w:ascii="Arial Narrow" w:eastAsia="Times New Roman" w:hAnsi="Arial Narrow"/>
          <w:bCs/>
          <w:i/>
          <w:color w:val="000000"/>
          <w:sz w:val="22"/>
          <w:szCs w:val="22"/>
        </w:rPr>
      </w:pPr>
    </w:p>
    <w:p w14:paraId="56A23510" w14:textId="77777777" w:rsidR="004658A5" w:rsidRPr="002D6699" w:rsidRDefault="004658A5" w:rsidP="004658A5">
      <w:pPr>
        <w:rPr>
          <w:rFonts w:ascii="Arial Narrow" w:eastAsia="Times New Roman" w:hAnsi="Arial Narrow"/>
          <w:bCs/>
          <w:i/>
          <w:color w:val="000000"/>
          <w:sz w:val="22"/>
          <w:szCs w:val="22"/>
        </w:rPr>
      </w:pPr>
      <w:r w:rsidRPr="002D6699">
        <w:rPr>
          <w:rFonts w:ascii="Arial Narrow" w:eastAsia="Times New Roman" w:hAnsi="Arial Narrow"/>
          <w:bCs/>
          <w:i/>
          <w:color w:val="000000"/>
          <w:sz w:val="22"/>
          <w:szCs w:val="22"/>
        </w:rPr>
        <w:t xml:space="preserve">Date </w:t>
      </w:r>
    </w:p>
    <w:p w14:paraId="4278AD47" w14:textId="39F7CFB8" w:rsidR="008C53CA" w:rsidRPr="00BF5305" w:rsidRDefault="008C53CA" w:rsidP="00385DEE">
      <w:pPr>
        <w:rPr>
          <w:rFonts w:ascii="Avenir Book" w:hAnsi="Avenir Book" w:cs="Arial"/>
          <w:sz w:val="22"/>
          <w:szCs w:val="22"/>
        </w:rPr>
      </w:pPr>
    </w:p>
    <w:sectPr w:rsidR="008C53CA" w:rsidRPr="00BF5305" w:rsidSect="00BF5305">
      <w:headerReference w:type="default" r:id="rId8"/>
      <w:footerReference w:type="default" r:id="rId9"/>
      <w:pgSz w:w="12240" w:h="15840"/>
      <w:pgMar w:top="1728" w:right="1440" w:bottom="1440" w:left="1440" w:header="720" w:footer="152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B8F944" w14:textId="77777777" w:rsidR="00C9405D" w:rsidRDefault="00C9405D" w:rsidP="00F34391">
      <w:r>
        <w:separator/>
      </w:r>
    </w:p>
  </w:endnote>
  <w:endnote w:type="continuationSeparator" w:id="0">
    <w:p w14:paraId="2CF5CA34" w14:textId="77777777" w:rsidR="00C9405D" w:rsidRDefault="00C9405D" w:rsidP="00F34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4A3B05" w14:textId="77777777" w:rsidR="004658A5" w:rsidRDefault="004658A5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97A47CF" wp14:editId="1321C804">
          <wp:simplePos x="0" y="0"/>
          <wp:positionH relativeFrom="page">
            <wp:posOffset>0</wp:posOffset>
          </wp:positionH>
          <wp:positionV relativeFrom="paragraph">
            <wp:posOffset>57150</wp:posOffset>
          </wp:positionV>
          <wp:extent cx="7772659" cy="905286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659" cy="90528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0EEA5F" w14:textId="77777777" w:rsidR="00C9405D" w:rsidRDefault="00C9405D" w:rsidP="00F34391">
      <w:r>
        <w:separator/>
      </w:r>
    </w:p>
  </w:footnote>
  <w:footnote w:type="continuationSeparator" w:id="0">
    <w:p w14:paraId="61CA9EA0" w14:textId="77777777" w:rsidR="00C9405D" w:rsidRDefault="00C9405D" w:rsidP="00F343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5393D" w14:textId="77777777" w:rsidR="004658A5" w:rsidRDefault="004658A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6C35E4C" wp14:editId="00056181">
          <wp:simplePos x="0" y="0"/>
          <wp:positionH relativeFrom="page">
            <wp:posOffset>285750</wp:posOffset>
          </wp:positionH>
          <wp:positionV relativeFrom="page">
            <wp:posOffset>285750</wp:posOffset>
          </wp:positionV>
          <wp:extent cx="3535798" cy="652294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h_t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5798" cy="65229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8804F2"/>
    <w:multiLevelType w:val="multilevel"/>
    <w:tmpl w:val="E4CCFB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>
    <w:nsid w:val="15A041C1"/>
    <w:multiLevelType w:val="multilevel"/>
    <w:tmpl w:val="88883E4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37C54F0D"/>
    <w:multiLevelType w:val="multilevel"/>
    <w:tmpl w:val="C5BC684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54504B7F"/>
    <w:multiLevelType w:val="hybridMultilevel"/>
    <w:tmpl w:val="326CA7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78C502C"/>
    <w:multiLevelType w:val="multilevel"/>
    <w:tmpl w:val="ECA41894"/>
    <w:lvl w:ilvl="0">
      <w:start w:val="1"/>
      <w:numFmt w:val="decimal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>
    <w:nsid w:val="5BB73D78"/>
    <w:multiLevelType w:val="multilevel"/>
    <w:tmpl w:val="A874F3E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>
    <w:nsid w:val="6D940622"/>
    <w:multiLevelType w:val="multilevel"/>
    <w:tmpl w:val="D9869E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NTA3NTExMzExNDFR0lEKTi0uzszPAykwrAUAmSkmeCwAAAA="/>
  </w:docVars>
  <w:rsids>
    <w:rsidRoot w:val="00F34391"/>
    <w:rsid w:val="00164479"/>
    <w:rsid w:val="001F418E"/>
    <w:rsid w:val="002551F5"/>
    <w:rsid w:val="00385DEE"/>
    <w:rsid w:val="00416E6B"/>
    <w:rsid w:val="004658A5"/>
    <w:rsid w:val="004A559E"/>
    <w:rsid w:val="005A7422"/>
    <w:rsid w:val="006D4005"/>
    <w:rsid w:val="00826903"/>
    <w:rsid w:val="008B3535"/>
    <w:rsid w:val="008C53CA"/>
    <w:rsid w:val="00925ED3"/>
    <w:rsid w:val="009A520C"/>
    <w:rsid w:val="00A447DD"/>
    <w:rsid w:val="00B86787"/>
    <w:rsid w:val="00BC23EE"/>
    <w:rsid w:val="00BF5305"/>
    <w:rsid w:val="00BF6A3C"/>
    <w:rsid w:val="00C8238D"/>
    <w:rsid w:val="00C85EEC"/>
    <w:rsid w:val="00C9405D"/>
    <w:rsid w:val="00E7372E"/>
    <w:rsid w:val="00F34391"/>
    <w:rsid w:val="00F673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155BAD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439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648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648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164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487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48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487"/>
    <w:rPr>
      <w:rFonts w:ascii="Lucida Grande" w:hAnsi="Lucida Grande" w:cs="Lucida Grande"/>
      <w:sz w:val="18"/>
      <w:szCs w:val="18"/>
      <w:lang w:eastAsia="en-US"/>
    </w:rPr>
  </w:style>
  <w:style w:type="paragraph" w:customStyle="1" w:styleId="Default">
    <w:name w:val="Default"/>
    <w:rsid w:val="00F34391"/>
    <w:pPr>
      <w:widowControl w:val="0"/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F34391"/>
    <w:rPr>
      <w:rFonts w:ascii="Calibri" w:eastAsia="Times New Roman" w:hAnsi="Calibri"/>
      <w:sz w:val="22"/>
      <w:szCs w:val="22"/>
      <w:lang w:eastAsia="en-US"/>
    </w:rPr>
  </w:style>
  <w:style w:type="paragraph" w:customStyle="1" w:styleId="Normal1">
    <w:name w:val="Normal1"/>
    <w:rsid w:val="005A7422"/>
    <w:pPr>
      <w:spacing w:line="276" w:lineRule="auto"/>
    </w:pPr>
    <w:rPr>
      <w:rFonts w:ascii="Arial" w:eastAsia="Arial" w:hAnsi="Arial" w:cs="Arial"/>
      <w:color w:val="000000"/>
      <w:sz w:val="22"/>
      <w:lang w:eastAsia="en-US"/>
    </w:rPr>
  </w:style>
  <w:style w:type="paragraph" w:styleId="ListParagraph">
    <w:name w:val="List Paragraph"/>
    <w:aliases w:val="Bullet List,FooterText,List Paragraph1"/>
    <w:basedOn w:val="Normal"/>
    <w:link w:val="ListParagraphChar"/>
    <w:uiPriority w:val="34"/>
    <w:qFormat/>
    <w:rsid w:val="004658A5"/>
    <w:pPr>
      <w:ind w:left="720"/>
      <w:contextualSpacing/>
    </w:pPr>
    <w:rPr>
      <w:rFonts w:asciiTheme="minorHAnsi" w:hAnsiTheme="minorHAnsi" w:cstheme="minorBidi"/>
    </w:rPr>
  </w:style>
  <w:style w:type="character" w:customStyle="1" w:styleId="ListParagraphChar">
    <w:name w:val="List Paragraph Char"/>
    <w:aliases w:val="Bullet List Char,FooterText Char,List Paragraph1 Char"/>
    <w:basedOn w:val="DefaultParagraphFont"/>
    <w:link w:val="ListParagraph"/>
    <w:uiPriority w:val="34"/>
    <w:locked/>
    <w:rsid w:val="004658A5"/>
    <w:rPr>
      <w:rFonts w:asciiTheme="minorHAnsi" w:hAnsiTheme="minorHAnsi" w:cstheme="minorBidi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2439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648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648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164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487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48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487"/>
    <w:rPr>
      <w:rFonts w:ascii="Lucida Grande" w:hAnsi="Lucida Grande" w:cs="Lucida Grande"/>
      <w:sz w:val="18"/>
      <w:szCs w:val="18"/>
      <w:lang w:eastAsia="en-US"/>
    </w:rPr>
  </w:style>
  <w:style w:type="paragraph" w:customStyle="1" w:styleId="Default">
    <w:name w:val="Default"/>
    <w:rsid w:val="00F34391"/>
    <w:pPr>
      <w:widowControl w:val="0"/>
      <w:autoSpaceDE w:val="0"/>
      <w:autoSpaceDN w:val="0"/>
      <w:adjustRightInd w:val="0"/>
    </w:pPr>
    <w:rPr>
      <w:rFonts w:ascii="Trebuchet MS" w:eastAsia="Times New Roman" w:hAnsi="Trebuchet MS" w:cs="Trebuchet MS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F34391"/>
    <w:rPr>
      <w:rFonts w:ascii="Calibri" w:eastAsia="Times New Roman" w:hAnsi="Calibri"/>
      <w:sz w:val="22"/>
      <w:szCs w:val="22"/>
      <w:lang w:eastAsia="en-US"/>
    </w:rPr>
  </w:style>
  <w:style w:type="paragraph" w:customStyle="1" w:styleId="Normal1">
    <w:name w:val="Normal1"/>
    <w:rsid w:val="005A7422"/>
    <w:pPr>
      <w:spacing w:line="276" w:lineRule="auto"/>
    </w:pPr>
    <w:rPr>
      <w:rFonts w:ascii="Arial" w:eastAsia="Arial" w:hAnsi="Arial" w:cs="Arial"/>
      <w:color w:val="000000"/>
      <w:sz w:val="22"/>
      <w:lang w:eastAsia="en-US"/>
    </w:rPr>
  </w:style>
  <w:style w:type="paragraph" w:styleId="ListParagraph">
    <w:name w:val="List Paragraph"/>
    <w:aliases w:val="Bullet List,FooterText,List Paragraph1"/>
    <w:basedOn w:val="Normal"/>
    <w:link w:val="ListParagraphChar"/>
    <w:uiPriority w:val="34"/>
    <w:qFormat/>
    <w:rsid w:val="004658A5"/>
    <w:pPr>
      <w:ind w:left="720"/>
      <w:contextualSpacing/>
    </w:pPr>
    <w:rPr>
      <w:rFonts w:asciiTheme="minorHAnsi" w:hAnsiTheme="minorHAnsi" w:cstheme="minorBidi"/>
    </w:rPr>
  </w:style>
  <w:style w:type="character" w:customStyle="1" w:styleId="ListParagraphChar">
    <w:name w:val="List Paragraph Char"/>
    <w:aliases w:val="Bullet List Char,FooterText Char,List Paragraph1 Char"/>
    <w:basedOn w:val="DefaultParagraphFont"/>
    <w:link w:val="ListParagraph"/>
    <w:uiPriority w:val="34"/>
    <w:locked/>
    <w:rsid w:val="004658A5"/>
    <w:rPr>
      <w:rFonts w:ascii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9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lesome Wave</Company>
  <LinksUpToDate>false</LinksUpToDate>
  <CharactersWithSpaces>1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Johnson</dc:creator>
  <cp:lastModifiedBy>Mike Good</cp:lastModifiedBy>
  <cp:revision>4</cp:revision>
  <cp:lastPrinted>2017-04-06T11:13:00Z</cp:lastPrinted>
  <dcterms:created xsi:type="dcterms:W3CDTF">2017-03-17T00:51:00Z</dcterms:created>
  <dcterms:modified xsi:type="dcterms:W3CDTF">2017-04-06T11:13:00Z</dcterms:modified>
</cp:coreProperties>
</file>